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9F7" w:rsidRPr="00456DE6" w:rsidRDefault="00456DE6" w:rsidP="00456DE6">
      <w:pPr>
        <w:jc w:val="center"/>
        <w:rPr>
          <w:b/>
          <w:sz w:val="32"/>
          <w:szCs w:val="32"/>
        </w:rPr>
      </w:pPr>
      <w:bookmarkStart w:id="0" w:name="_GoBack"/>
      <w:r w:rsidRPr="00456DE6">
        <w:rPr>
          <w:b/>
          <w:sz w:val="32"/>
          <w:szCs w:val="32"/>
        </w:rPr>
        <w:t>English Resume</w:t>
      </w:r>
      <w:bookmarkEnd w:id="0"/>
    </w:p>
    <w:p w:rsidR="00456DE6" w:rsidRPr="00456DE6" w:rsidRDefault="00456DE6" w:rsidP="00456DE6">
      <w:pPr>
        <w:rPr>
          <w:b/>
        </w:rPr>
      </w:pPr>
      <w:r w:rsidRPr="00456DE6">
        <w:rPr>
          <w:b/>
        </w:rPr>
        <w:t>An African queen:</w:t>
      </w:r>
    </w:p>
    <w:p w:rsidR="00456DE6" w:rsidRDefault="00456DE6" w:rsidP="00456DE6"/>
    <w:p w:rsidR="00456DE6" w:rsidRDefault="00456DE6" w:rsidP="00456DE6">
      <w:r>
        <w:t>She walks with grace, a queen of old,</w:t>
      </w:r>
    </w:p>
    <w:p w:rsidR="00456DE6" w:rsidRDefault="00456DE6" w:rsidP="00456DE6">
      <w:r>
        <w:t>Her beauty shines like purest gold.</w:t>
      </w:r>
    </w:p>
    <w:p w:rsidR="00456DE6" w:rsidRDefault="00456DE6" w:rsidP="00456DE6">
      <w:r>
        <w:t>Her skin, a rich and vibrant hue,</w:t>
      </w:r>
    </w:p>
    <w:p w:rsidR="00456DE6" w:rsidRDefault="00456DE6" w:rsidP="00456DE6">
      <w:r>
        <w:t>A testament to her heritage true.</w:t>
      </w:r>
    </w:p>
    <w:p w:rsidR="00456DE6" w:rsidRDefault="00456DE6" w:rsidP="00456DE6"/>
    <w:p w:rsidR="00456DE6" w:rsidRDefault="00456DE6" w:rsidP="00456DE6">
      <w:r>
        <w:t>Her eyes, like stars in the night,</w:t>
      </w:r>
    </w:p>
    <w:p w:rsidR="00456DE6" w:rsidRDefault="00456DE6" w:rsidP="00456DE6">
      <w:r>
        <w:t>Sparkle with a fierce and regal light.</w:t>
      </w:r>
    </w:p>
    <w:p w:rsidR="00456DE6" w:rsidRDefault="00456DE6" w:rsidP="00456DE6">
      <w:r>
        <w:t>Her lips, full and soft as rose,</w:t>
      </w:r>
    </w:p>
    <w:p w:rsidR="00456DE6" w:rsidRDefault="00456DE6" w:rsidP="00456DE6">
      <w:r>
        <w:t>A smile that could warm the coldest of foes.</w:t>
      </w:r>
    </w:p>
    <w:p w:rsidR="00456DE6" w:rsidRDefault="00456DE6" w:rsidP="00456DE6"/>
    <w:p w:rsidR="00456DE6" w:rsidRDefault="00456DE6" w:rsidP="00456DE6">
      <w:r>
        <w:t>Her hair, a crown of natural curls,</w:t>
      </w:r>
    </w:p>
    <w:p w:rsidR="00456DE6" w:rsidRDefault="00456DE6" w:rsidP="00456DE6">
      <w:r>
        <w:t>A symbol of strength and beauty unfurled.</w:t>
      </w:r>
    </w:p>
    <w:p w:rsidR="00456DE6" w:rsidRDefault="00456DE6" w:rsidP="00456DE6">
      <w:r>
        <w:t>Her voice, a melody sweet and strong,</w:t>
      </w:r>
    </w:p>
    <w:p w:rsidR="00456DE6" w:rsidRDefault="00456DE6" w:rsidP="00456DE6">
      <w:r>
        <w:t>A queen's command, a warrior's song.</w:t>
      </w:r>
    </w:p>
    <w:p w:rsidR="00456DE6" w:rsidRDefault="00456DE6" w:rsidP="00456DE6"/>
    <w:p w:rsidR="00456DE6" w:rsidRDefault="00456DE6" w:rsidP="00456DE6">
      <w:r>
        <w:t>She stands tall, a vision of power,</w:t>
      </w:r>
    </w:p>
    <w:p w:rsidR="00456DE6" w:rsidRDefault="00456DE6" w:rsidP="00456DE6">
      <w:r>
        <w:t>A queen of Africa, in this very hour.</w:t>
      </w:r>
    </w:p>
    <w:p w:rsidR="00456DE6" w:rsidRDefault="00456DE6" w:rsidP="00456DE6">
      <w:r>
        <w:t>Her spirit, unbreakable and free,</w:t>
      </w:r>
    </w:p>
    <w:p w:rsidR="00456DE6" w:rsidRDefault="00456DE6" w:rsidP="00456DE6">
      <w:r>
        <w:t>A symbol of hope for all to see.</w:t>
      </w:r>
    </w:p>
    <w:p w:rsidR="00456DE6" w:rsidRDefault="00456DE6" w:rsidP="00456DE6"/>
    <w:p w:rsidR="00456DE6" w:rsidRDefault="00456DE6" w:rsidP="00456DE6">
      <w:r>
        <w:t>So let us honor this queen divine,</w:t>
      </w:r>
    </w:p>
    <w:p w:rsidR="00456DE6" w:rsidRDefault="00456DE6" w:rsidP="00456DE6">
      <w:r>
        <w:t>A beauty that transcends all time.</w:t>
      </w:r>
    </w:p>
    <w:p w:rsidR="00456DE6" w:rsidRDefault="00456DE6" w:rsidP="00456DE6">
      <w:r>
        <w:t>Her legacy, a shining light,</w:t>
      </w:r>
    </w:p>
    <w:p w:rsidR="00456DE6" w:rsidRDefault="00456DE6" w:rsidP="00456DE6">
      <w:r>
        <w:t>African queen, forever bright.</w:t>
      </w:r>
    </w:p>
    <w:p w:rsidR="00456DE6" w:rsidRDefault="00456DE6" w:rsidP="00456DE6"/>
    <w:p w:rsidR="00456DE6" w:rsidRDefault="00456DE6" w:rsidP="00456DE6"/>
    <w:p w:rsidR="00456DE6" w:rsidRPr="00456DE6" w:rsidRDefault="00456DE6" w:rsidP="00456DE6">
      <w:pPr>
        <w:jc w:val="center"/>
        <w:rPr>
          <w:b/>
          <w:i/>
          <w:sz w:val="32"/>
          <w:szCs w:val="32"/>
          <w:u w:val="single"/>
        </w:rPr>
      </w:pPr>
      <w:r w:rsidRPr="00456DE6">
        <w:rPr>
          <w:b/>
          <w:i/>
          <w:sz w:val="32"/>
          <w:szCs w:val="32"/>
          <w:u w:val="single"/>
        </w:rPr>
        <w:t>A tongue twister</w:t>
      </w:r>
    </w:p>
    <w:p w:rsidR="00456DE6" w:rsidRDefault="00456DE6" w:rsidP="00456DE6">
      <w:pPr>
        <w:jc w:val="center"/>
      </w:pPr>
      <w:proofErr w:type="gramStart"/>
      <w:r>
        <w:t>about</w:t>
      </w:r>
      <w:proofErr w:type="gramEnd"/>
      <w:r>
        <w:t xml:space="preserve"> social media applications:</w:t>
      </w:r>
    </w:p>
    <w:p w:rsidR="00456DE6" w:rsidRDefault="00456DE6" w:rsidP="00456DE6"/>
    <w:p w:rsidR="00456DE6" w:rsidRDefault="00456DE6" w:rsidP="00456DE6">
      <w:r>
        <w:t xml:space="preserve">Sally sent a snap on </w:t>
      </w:r>
      <w:proofErr w:type="spellStart"/>
      <w:r>
        <w:t>Snapchat</w:t>
      </w:r>
      <w:proofErr w:type="spellEnd"/>
      <w:r>
        <w:t>,</w:t>
      </w:r>
    </w:p>
    <w:p w:rsidR="00456DE6" w:rsidRDefault="00456DE6" w:rsidP="00456DE6">
      <w:r>
        <w:t>Then tweeted on Twitter, just like that.</w:t>
      </w:r>
    </w:p>
    <w:p w:rsidR="00456DE6" w:rsidRDefault="00456DE6" w:rsidP="00456DE6">
      <w:r>
        <w:t xml:space="preserve">She scrolled through </w:t>
      </w:r>
      <w:proofErr w:type="spellStart"/>
      <w:r>
        <w:t>Instagram</w:t>
      </w:r>
      <w:proofErr w:type="spellEnd"/>
      <w:r>
        <w:t>, double-tapped,</w:t>
      </w:r>
    </w:p>
    <w:p w:rsidR="00456DE6" w:rsidRDefault="00456DE6" w:rsidP="00456DE6">
      <w:r>
        <w:t>And posted on Facebook, feeling quite chatty.</w:t>
      </w:r>
    </w:p>
    <w:p w:rsidR="00456DE6" w:rsidRDefault="00456DE6" w:rsidP="00456DE6"/>
    <w:p w:rsidR="00456DE6" w:rsidRDefault="00456DE6" w:rsidP="00456DE6">
      <w:r>
        <w:t>But then she got lost in LinkedIn land,</w:t>
      </w:r>
    </w:p>
    <w:p w:rsidR="00456DE6" w:rsidRDefault="00456DE6" w:rsidP="00456DE6">
      <w:r>
        <w:t xml:space="preserve">And stumbled on </w:t>
      </w:r>
      <w:proofErr w:type="spellStart"/>
      <w:r>
        <w:t>TikTok</w:t>
      </w:r>
      <w:proofErr w:type="spellEnd"/>
      <w:r>
        <w:t>, unplanned.</w:t>
      </w:r>
    </w:p>
    <w:p w:rsidR="00456DE6" w:rsidRDefault="00456DE6" w:rsidP="00456DE6">
      <w:r>
        <w:t>She tried to keep up with all the apps,</w:t>
      </w:r>
    </w:p>
    <w:p w:rsidR="00456DE6" w:rsidRDefault="00456DE6" w:rsidP="00456DE6">
      <w:r>
        <w:t>But her fingers got tired, and she took a nap.</w:t>
      </w:r>
    </w:p>
    <w:p w:rsidR="00456DE6" w:rsidRDefault="00456DE6" w:rsidP="00456DE6"/>
    <w:p w:rsidR="00456DE6" w:rsidRDefault="00456DE6" w:rsidP="00456DE6">
      <w:r>
        <w:t>So remember, when using social media,</w:t>
      </w:r>
    </w:p>
    <w:p w:rsidR="00456DE6" w:rsidRDefault="00456DE6" w:rsidP="00456DE6">
      <w:r>
        <w:t>Don't get too caught up in the encyclopedia.</w:t>
      </w:r>
    </w:p>
    <w:p w:rsidR="00456DE6" w:rsidRDefault="00456DE6" w:rsidP="00456DE6">
      <w:r>
        <w:t>Take a break, and give your thumbs a rest,</w:t>
      </w:r>
    </w:p>
    <w:p w:rsidR="00456DE6" w:rsidRDefault="00456DE6" w:rsidP="00456DE6">
      <w:r>
        <w:t>Or you might end up in a social media mess!</w:t>
      </w:r>
    </w:p>
    <w:p w:rsidR="00456DE6" w:rsidRDefault="00456DE6" w:rsidP="00456DE6"/>
    <w:p w:rsidR="00456DE6" w:rsidRDefault="00456DE6" w:rsidP="00456DE6"/>
    <w:p w:rsidR="00456DE6" w:rsidRDefault="00456DE6" w:rsidP="00456DE6"/>
    <w:p w:rsidR="00456DE6" w:rsidRDefault="00456DE6" w:rsidP="00456DE6"/>
    <w:p w:rsidR="00456DE6" w:rsidRPr="00456DE6" w:rsidRDefault="00456DE6" w:rsidP="00456DE6">
      <w:pPr>
        <w:jc w:val="center"/>
        <w:rPr>
          <w:rFonts w:ascii="Freestyle Script" w:hAnsi="Freestyle Script"/>
          <w:sz w:val="36"/>
          <w:szCs w:val="36"/>
        </w:rPr>
      </w:pPr>
      <w:r w:rsidRPr="00456DE6">
        <w:rPr>
          <w:rFonts w:ascii="Freestyle Script" w:hAnsi="Freestyle Script"/>
          <w:sz w:val="36"/>
          <w:szCs w:val="36"/>
        </w:rPr>
        <w:t>Enjoy!</w:t>
      </w:r>
    </w:p>
    <w:sectPr w:rsidR="00456DE6" w:rsidRPr="00456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MzI3MjY3NjcwNjVX0lEKTi0uzszPAykwrAUAG0ZIbCwAAAA="/>
  </w:docVars>
  <w:rsids>
    <w:rsidRoot w:val="00456DE6"/>
    <w:rsid w:val="003A69F7"/>
    <w:rsid w:val="00456DE6"/>
    <w:rsid w:val="0066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19D661-5E2E-4C81-8BFE-6071304F3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3-05-22T20:58:00Z</dcterms:created>
  <dcterms:modified xsi:type="dcterms:W3CDTF">2023-05-22T21:10:00Z</dcterms:modified>
</cp:coreProperties>
</file>